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3905" w:rsidRDefault="00C9489F">
      <w:r>
        <w:t xml:space="preserve">Github repository link: </w:t>
      </w:r>
      <w:hyperlink r:id="rId4" w:history="1">
        <w:r w:rsidRPr="009F38CC">
          <w:rPr>
            <w:rStyle w:val="Hyperlink"/>
          </w:rPr>
          <w:t>https://github.com/bhrateshverma/1972552_bhrateshverma_TCSMEANStackTraining</w:t>
        </w:r>
      </w:hyperlink>
    </w:p>
    <w:p w:rsidR="00C9489F" w:rsidRDefault="00C9489F"/>
    <w:p w:rsidR="00C9489F" w:rsidRDefault="00C9489F">
      <w:r>
        <w:t>Steps of execution</w:t>
      </w:r>
      <w:bookmarkStart w:id="0" w:name="_GoBack"/>
      <w:bookmarkEnd w:id="0"/>
      <w:r>
        <w:t>:</w:t>
      </w:r>
    </w:p>
    <w:p w:rsidR="00C9489F" w:rsidRDefault="00C9489F">
      <w:r>
        <w:t>1) Cloned a folder from github with naming as specified during training</w:t>
      </w:r>
    </w:p>
    <w:p w:rsidR="00C9489F" w:rsidRDefault="00C9489F" w:rsidP="00C9489F">
      <w:r>
        <w:t xml:space="preserve">     Name of the repository: 1972552_bhrateshverma_TCSMEANStackTraining</w:t>
      </w:r>
    </w:p>
    <w:p w:rsidR="00C9489F" w:rsidRDefault="00C9489F">
      <w:r>
        <w:t>2) Created a test file with information containing the employee id</w:t>
      </w:r>
    </w:p>
    <w:p w:rsidR="00C9489F" w:rsidRDefault="00C9489F">
      <w:r>
        <w:t>3) Opened git bash and checked the status, included untracked files</w:t>
      </w:r>
    </w:p>
    <w:p w:rsidR="00C9489F" w:rsidRDefault="00C9489F">
      <w:r>
        <w:t>4) Added test file, moved it to staging area</w:t>
      </w:r>
    </w:p>
    <w:p w:rsidR="00C9489F" w:rsidRDefault="00C9489F">
      <w:r>
        <w:t>5) Pushed the file to github repository</w:t>
      </w:r>
      <w:r>
        <w:tab/>
      </w:r>
    </w:p>
    <w:sectPr w:rsidR="00C948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NDA0szQ2NDM2sDRT0lEKTi0uzszPAykwrAUA4Z7E7SwAAAA="/>
  </w:docVars>
  <w:rsids>
    <w:rsidRoot w:val="00244AB7"/>
    <w:rsid w:val="00244AB7"/>
    <w:rsid w:val="00303905"/>
    <w:rsid w:val="00C94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B2618"/>
  <w15:chartTrackingRefBased/>
  <w15:docId w15:val="{B600485B-C2AF-474B-9D35-817A0B48D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948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bhrateshverma/1972552_bhrateshverma_TCSMEANStackTrain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ratesh Verma</dc:creator>
  <cp:keywords/>
  <dc:description/>
  <cp:lastModifiedBy>Bhratesh Verma</cp:lastModifiedBy>
  <cp:revision>2</cp:revision>
  <dcterms:created xsi:type="dcterms:W3CDTF">2021-03-10T00:36:00Z</dcterms:created>
  <dcterms:modified xsi:type="dcterms:W3CDTF">2021-03-10T00:43:00Z</dcterms:modified>
</cp:coreProperties>
</file>